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5-24</w:t>
      </w:r>
      <w:r>
        <w:t xml:space="preserve"> </w:t>
      </w:r>
      <w:r>
        <w:t xml:space="preserve">06:12:0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b441aa45a90b6eb13e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5-24T06:12:07Z</dcterms:created>
  <dcterms:modified xsi:type="dcterms:W3CDTF">2022-05-24T06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5-24 06:12:01</vt:lpwstr>
  </property>
</Properties>
</file>